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i Fis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s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0 Canterbury lane  Pingree Grove 601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isher.kristi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55122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